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alie Hnatiu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natiu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5 Valley Court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taliebhnatiu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282493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shton Hnatiu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ckett Hnatiu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udson Hnatiuk</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5/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ance Hnatiuk</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8/2015</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